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Rua da Consolação, 1000</w:t>
      </w:r>
      <w:r>
        <w:br/>
      </w:r>
      <w:r>
        <w:t xml:space="preserve">São Paulo, SP – 01302-902</w:t>
      </w:r>
      <w:r>
        <w:br/>
      </w:r>
      <w:r>
        <w:t xml:space="preserve">Brazil</w:t>
      </w:r>
    </w:p>
    <w:bookmarkStart w:id="20" w:name="X0362aff191f1f6c9a3b952065d72ae95a579279"/>
    <w:p>
      <w:pPr>
        <w:pStyle w:val="Heading2"/>
      </w:pPr>
      <w:r>
        <w:t xml:space="preserve">Subject: Application for Software Engineer Internship Position</w:t>
      </w:r>
    </w:p>
    <w:p>
      <w:pPr>
        <w:pStyle w:val="FirstParagraph"/>
      </w:pPr>
      <w:r>
        <w:t xml:space="preserve">Dear Hiring Manager,</w:t>
      </w:r>
    </w:p>
    <w:p>
      <w:pPr>
        <w:pStyle w:val="BodyText"/>
      </w:pPr>
      <w:r>
        <w:t xml:space="preserve">I am writing with immense enthusiasm to express my sincere interest in the Software Engineer Internship position at [Company Name] in São Paulo, Brazil. As a passionate computer science student deeply committed to contributing to Brazil's rapidly evolving tech landscape, this opportunity represents the perfect convergence of my academic pursuits, technical skills, and professional aspirations within</w:t>
      </w:r>
      <w:r>
        <w:t xml:space="preserve"> </w:t>
      </w:r>
      <w:r>
        <w:rPr>
          <w:bCs/>
          <w:b/>
        </w:rPr>
        <w:t xml:space="preserve">Brazil São Paulo</w:t>
      </w:r>
      <w:r>
        <w:t xml:space="preserve"> </w:t>
      </w:r>
      <w:r>
        <w:t xml:space="preserve">– a global hub for innovation where I aspire to launch my career.</w:t>
      </w:r>
    </w:p>
    <w:p>
      <w:pPr>
        <w:pStyle w:val="BodyText"/>
      </w:pPr>
      <w:r>
        <w:t xml:space="preserve">Currently pursuing my Bachelor of Science in Computer Science at Universidade de São Paulo (USP), I have meticulously cultivated a robust foundation in software development principles. My academic journey has been enriched by courses including Advanced Data Structures, Distributed Systems, and Machine Learning Applications, which directly align with the technical requirements outlined for this</w:t>
      </w:r>
      <w:r>
        <w:t xml:space="preserve"> </w:t>
      </w:r>
      <w:r>
        <w:rPr>
          <w:bCs/>
          <w:b/>
        </w:rPr>
        <w:t xml:space="preserve">Software Engineer</w:t>
      </w:r>
      <w:r>
        <w:t xml:space="preserve"> </w:t>
      </w:r>
      <w:r>
        <w:t xml:space="preserve">internship. Beyond theoretical knowledge, I have dedicated over 500 hours to hands-on projects that demonstrate my ability to translate concepts into functional solutions. For instance, I developed a full-stack inventory management system using React and Node.js that reduced simulated workflow times by 37% – a project showcased at USP's annual Tech Symposium where it received the "Best Student Innovation" award.</w:t>
      </w:r>
    </w:p>
    <w:p>
      <w:pPr>
        <w:pStyle w:val="BodyText"/>
      </w:pPr>
      <w:r>
        <w:t xml:space="preserve">What particularly excites me about this internship opportunity is [Company Name]'s reputation for pioneering solutions in Brazil's digital transformation. Your recent work on the AI-driven logistics platform for Brazilian e-commerce giants resonates with my personal mission to leverage technology for tangible social impact – a value I've embraced through volunteer programming initiatives with São Paulo-based NGOs like Code to Hope. This commitment to meaningful innovation makes</w:t>
      </w:r>
      <w:r>
        <w:t xml:space="preserve"> </w:t>
      </w:r>
      <w:r>
        <w:rPr>
          <w:bCs/>
          <w:b/>
        </w:rPr>
        <w:t xml:space="preserve">Brazil São Paulo</w:t>
      </w:r>
      <w:r>
        <w:t xml:space="preserve"> </w:t>
      </w:r>
      <w:r>
        <w:t xml:space="preserve">an ideal environment where I can contribute while learning from industry leaders.</w:t>
      </w:r>
    </w:p>
    <w:p>
      <w:pPr>
        <w:pStyle w:val="BodyText"/>
      </w:pPr>
      <w:r>
        <w:t xml:space="preserve">My technical toolkit reflects the demands of modern software engineering practice. I am proficient in Java, Python, and JavaScript with experience in cloud platforms like AWS and Docker. During my recent internship at a startup in São Paulo's Vila Olímpia innovation hub, I collaborated on microservices architecture for a healthcare SaaS product using Kubernetes orchestration. This experience taught me the importance of cross-functional teamwork – particularly crucial when working with diverse teams across Brazil's multicultural business environment. I also maintained 95% code coverage through rigorous TDD practices and contributed to documentation that was adopted as the team standard.</w:t>
      </w:r>
    </w:p>
    <w:p>
      <w:pPr>
        <w:pStyle w:val="BodyText"/>
      </w:pPr>
      <w:r>
        <w:t xml:space="preserve">What distinguishes my approach is my deep cultural immersion in</w:t>
      </w:r>
      <w:r>
        <w:t xml:space="preserve"> </w:t>
      </w:r>
      <w:r>
        <w:rPr>
          <w:bCs/>
          <w:b/>
        </w:rPr>
        <w:t xml:space="preserve">Brazil São Paulo</w:t>
      </w:r>
      <w:r>
        <w:t xml:space="preserve">'s tech ecosystem. Having lived in São Paulo for four years while completing my studies, I navigate both the technical landscape and Brazilian business culture with fluency. I've participated in 12+ local tech meetups including Java Brasil and Frontend Brazil events, where I engaged with professionals about challenges unique to South American software deployment – from optimizing for low-bandwidth regions to understanding compliance frameworks like LGPD (Brazil's data protection law). This contextual understanding allows me to immediately contribute value rather than requiring cultural adaptation time.</w:t>
      </w:r>
    </w:p>
    <w:p>
      <w:pPr>
        <w:pStyle w:val="BodyText"/>
      </w:pPr>
      <w:r>
        <w:t xml:space="preserve">I am particularly drawn to your company's focus on sustainable tech development, which mirrors my own project: a carbon footprint tracker for Brazilian SMEs built with Spring Boot and Power BI. When researching [Company Name]'s recent expansion into renewable energy analytics, I saw how my personal project could align with your strategic goals. This isn't merely theoretical interest – I've already begun adapting the open-source component to integrate with your public API documentation, demonstrating proactive problem-solving that would benefit your team from day one.</w:t>
      </w:r>
    </w:p>
    <w:p>
      <w:pPr>
        <w:pStyle w:val="BodyText"/>
      </w:pPr>
      <w:r>
        <w:t xml:space="preserve">My academic calendar offers complete flexibility for a 6-month internship starting in August 2024, with the ability to work full-time during school breaks. I am fully prepared for remote/hybrid arrangements common in São Paulo's tech sector, having successfully managed distributed projects across three time zones during my USP exchange program. More importantly, I possess the cultural intelligence to thrive in Brazil's collaborative work environment – a quality honed through my role as event coordinator for USP's International Software Development Club where I facilitated 15+ cross-cultural project teams.</w:t>
      </w:r>
    </w:p>
    <w:p>
      <w:pPr>
        <w:pStyle w:val="BodyText"/>
      </w:pPr>
      <w:r>
        <w:t xml:space="preserve">As someone who has witnessed São Paulo transform from a traditional city into Latin America's premier tech capital, I understand that this internship represents more than just a learning opportunity. It is the first critical step in my professional journey within Brazil's burgeoning software engineering community. I am eager to bring my technical skills, local market insight, and unwavering dedication to innovation directly to your team at [Company Name].</w:t>
      </w:r>
    </w:p>
    <w:p>
      <w:pPr>
        <w:pStyle w:val="BodyText"/>
      </w:pPr>
      <w:r>
        <w:t xml:space="preserve">Thank you for considering this</w:t>
      </w:r>
      <w:r>
        <w:t xml:space="preserve"> </w:t>
      </w:r>
      <w:r>
        <w:rPr>
          <w:bCs/>
          <w:b/>
        </w:rPr>
        <w:t xml:space="preserve">Internship Application Letter</w:t>
      </w:r>
      <w:r>
        <w:t xml:space="preserve">. I have attached my resume detailing additional projects and academic achievements. I would welcome the opportunity to discuss how my proactive approach, technical capabilities, and deep connection to</w:t>
      </w:r>
      <w:r>
        <w:t xml:space="preserve"> </w:t>
      </w:r>
      <w:r>
        <w:rPr>
          <w:bCs/>
          <w:b/>
        </w:rPr>
        <w:t xml:space="preserve">Brazil São Paulo</w:t>
      </w:r>
      <w:r>
        <w:t xml:space="preserve">'s tech ecosystem can contribute to your company's success. Please feel free to contact me at your earliest convenience for an interview.</w:t>
      </w:r>
    </w:p>
    <w:p>
      <w:pPr>
        <w:pStyle w:val="BodyText"/>
      </w:pPr>
      <w:r>
        <w:t xml:space="preserve">Sincerely,</w:t>
      </w:r>
    </w:p>
    <w:p>
      <w:pPr>
        <w:pStyle w:val="BodyText"/>
      </w:pPr>
      <w:r>
        <w:rPr>
          <w:bCs/>
          <w:b/>
        </w:rPr>
        <w:t xml:space="preserve">[Your Full Name]</w:t>
      </w:r>
    </w:p>
    <w:p>
      <w:pPr>
        <w:pStyle w:val="BodyText"/>
      </w:pPr>
      <w:r>
        <w:t xml:space="preserve">Computer Science Student | Universidade de São Paulo</w:t>
      </w:r>
      <w:r>
        <w:br/>
      </w:r>
      <w:r>
        <w:t xml:space="preserve">LinkedIn: [Your LinkedIn] | GitHub: [Your GitHub]</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ftware Engineer Position</dc:title>
  <dc:creator/>
  <dc:language>en</dc:language>
  <cp:keywords/>
  <dcterms:created xsi:type="dcterms:W3CDTF">2026-07-20T07:28:12Z</dcterms:created>
  <dcterms:modified xsi:type="dcterms:W3CDTF">2026-07-20T07:28:12Z</dcterms:modified>
</cp:coreProperties>
</file>

<file path=docProps/custom.xml><?xml version="1.0" encoding="utf-8"?>
<Properties xmlns="http://schemas.openxmlformats.org/officeDocument/2006/custom-properties" xmlns:vt="http://schemas.openxmlformats.org/officeDocument/2006/docPropsVTypes"/>
</file>